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0645E730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YYY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&lt;Course Title&gt;</w:t>
      </w:r>
    </w:p>
    <w:p w14:paraId="57B074E1" w14:textId="12EF748A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Fall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27BEA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3D7781D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30F2A50C" w14:textId="0510DC4A" w:rsidR="00FF64FB" w:rsidRDefault="00FF64FB" w:rsidP="00FF64F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Group No. – A (Section Z) 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9"/>
        <w:gridCol w:w="2360"/>
        <w:gridCol w:w="2074"/>
        <w:gridCol w:w="2557"/>
      </w:tblGrid>
      <w:tr w:rsidR="00243A1A" w14:paraId="1DE14FC7" w14:textId="77777777" w:rsidTr="00243A1A">
        <w:tc>
          <w:tcPr>
            <w:tcW w:w="2359" w:type="dxa"/>
          </w:tcPr>
          <w:p w14:paraId="2187F1E1" w14:textId="2210C68D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2360" w:type="dxa"/>
          </w:tcPr>
          <w:p w14:paraId="7756FBE2" w14:textId="4ECB8BF6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2074" w:type="dxa"/>
          </w:tcPr>
          <w:p w14:paraId="417BD1D0" w14:textId="5E1957E7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  <w:tc>
          <w:tcPr>
            <w:tcW w:w="2557" w:type="dxa"/>
          </w:tcPr>
          <w:p w14:paraId="5F0A0150" w14:textId="42C37BD2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Signature </w:t>
            </w:r>
          </w:p>
        </w:tc>
      </w:tr>
      <w:tr w:rsidR="00243A1A" w14:paraId="5B2A948D" w14:textId="77777777" w:rsidTr="00243A1A">
        <w:tc>
          <w:tcPr>
            <w:tcW w:w="2359" w:type="dxa"/>
          </w:tcPr>
          <w:p w14:paraId="67BE467A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09A2B79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45EBE4A0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4269428B" w14:textId="462CF626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7F68C9F7" w14:textId="77777777" w:rsidTr="00243A1A">
        <w:tc>
          <w:tcPr>
            <w:tcW w:w="2359" w:type="dxa"/>
          </w:tcPr>
          <w:p w14:paraId="5DB1C38F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07A82EE7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163B19C1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5A1C0140" w14:textId="05AE9948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27C43D7F" w14:textId="77777777" w:rsidTr="00243A1A">
        <w:tc>
          <w:tcPr>
            <w:tcW w:w="2359" w:type="dxa"/>
          </w:tcPr>
          <w:p w14:paraId="0B91DF0F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76270342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63F713AE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51B4FFC0" w14:textId="7457B63C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120037E3" w14:textId="77777777" w:rsidTr="00243A1A">
        <w:tc>
          <w:tcPr>
            <w:tcW w:w="2359" w:type="dxa"/>
          </w:tcPr>
          <w:p w14:paraId="2E77F55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4B0B2FDE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55FD9F02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073832C4" w14:textId="18BAEC08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47E5E571" w14:textId="77777777" w:rsidTr="00243A1A">
        <w:tc>
          <w:tcPr>
            <w:tcW w:w="2359" w:type="dxa"/>
          </w:tcPr>
          <w:p w14:paraId="70EA7E27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6EF6890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4998C8BD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02F33932" w14:textId="7DCA0117" w:rsidR="00243A1A" w:rsidRDefault="00243A1A">
            <w:pPr>
              <w:spacing w:line="276" w:lineRule="auto"/>
              <w:rPr>
                <w:b/>
              </w:rPr>
            </w:pP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3C4BA43D" w14:textId="056E9C3B" w:rsidR="002B5746" w:rsidRPr="002B5746" w:rsidRDefault="002B5746" w:rsidP="002B5746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  <w:r w:rsidRPr="002B5746">
        <w:rPr>
          <w:bCs/>
          <w:i/>
          <w:iCs/>
          <w:color w:val="FF0000"/>
          <w:sz w:val="22"/>
          <w:szCs w:val="22"/>
        </w:rPr>
        <w:t>The differen</w:t>
      </w:r>
      <w:r>
        <w:rPr>
          <w:bCs/>
          <w:i/>
          <w:iCs/>
          <w:color w:val="FF0000"/>
          <w:sz w:val="22"/>
          <w:szCs w:val="22"/>
        </w:rPr>
        <w:t>ce</w:t>
      </w:r>
      <w:r w:rsidRPr="002B5746">
        <w:rPr>
          <w:bCs/>
          <w:i/>
          <w:iCs/>
          <w:color w:val="FF0000"/>
          <w:sz w:val="22"/>
          <w:szCs w:val="22"/>
        </w:rPr>
        <w:t xml:space="preserve"> between maximum and minimum contribution among the students must be at least 10%. Otherwise, penalty will be given to every member of the team. </w:t>
      </w:r>
      <w:r>
        <w:rPr>
          <w:bCs/>
          <w:i/>
          <w:iCs/>
          <w:color w:val="FF0000"/>
          <w:sz w:val="22"/>
          <w:szCs w:val="22"/>
        </w:rPr>
        <w:t>Remove this line when you prepare the report.</w:t>
      </w:r>
    </w:p>
    <w:p w14:paraId="26E32AF8" w14:textId="77777777" w:rsidR="002B5746" w:rsidRDefault="002B5746">
      <w:pPr>
        <w:spacing w:line="276" w:lineRule="auto"/>
        <w:rPr>
          <w:b/>
        </w:rPr>
      </w:pP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6D496C72" w:rsidR="00AA1FBE" w:rsidRDefault="00AA1FBE">
      <w:pPr>
        <w:spacing w:line="276" w:lineRule="auto"/>
        <w:jc w:val="both"/>
      </w:pPr>
    </w:p>
    <w:p w14:paraId="34D23C30" w14:textId="005BD123" w:rsidR="00B722A8" w:rsidRDefault="00B722A8">
      <w:pPr>
        <w:spacing w:line="276" w:lineRule="auto"/>
        <w:jc w:val="both"/>
      </w:pPr>
    </w:p>
    <w:p w14:paraId="5D72DB11" w14:textId="1A4B1397" w:rsidR="00B722A8" w:rsidRDefault="00B722A8">
      <w:pPr>
        <w:spacing w:line="276" w:lineRule="auto"/>
        <w:jc w:val="both"/>
      </w:pPr>
    </w:p>
    <w:p w14:paraId="4D3B45BF" w14:textId="75EF8B92" w:rsidR="00B722A8" w:rsidRDefault="00B722A8">
      <w:pPr>
        <w:spacing w:line="276" w:lineRule="auto"/>
        <w:jc w:val="both"/>
      </w:pPr>
    </w:p>
    <w:p w14:paraId="01CA626B" w14:textId="4C2E5872" w:rsidR="00B722A8" w:rsidRDefault="00B722A8">
      <w:pPr>
        <w:spacing w:line="276" w:lineRule="auto"/>
        <w:jc w:val="both"/>
      </w:pPr>
    </w:p>
    <w:p w14:paraId="2903E263" w14:textId="1510B9B2" w:rsidR="00B722A8" w:rsidRDefault="00B722A8">
      <w:pPr>
        <w:spacing w:line="276" w:lineRule="auto"/>
        <w:jc w:val="both"/>
      </w:pPr>
    </w:p>
    <w:p w14:paraId="3DB0B150" w14:textId="77777777" w:rsidR="00B722A8" w:rsidRDefault="00B722A8">
      <w:pPr>
        <w:spacing w:line="276" w:lineRule="auto"/>
        <w:jc w:val="both"/>
      </w:pPr>
    </w:p>
    <w:p w14:paraId="0E953171" w14:textId="4D59E0F6" w:rsidR="002F3DC4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Introduction</w:t>
      </w:r>
    </w:p>
    <w:p w14:paraId="4C6C221E" w14:textId="521A5898" w:rsidR="002F3DC4" w:rsidRDefault="002F3DC4" w:rsidP="002F3DC4"/>
    <w:p w14:paraId="72961A1B" w14:textId="2DCB4931" w:rsidR="00B722A8" w:rsidRDefault="00B722A8" w:rsidP="00B722A8">
      <w:pPr>
        <w:jc w:val="both"/>
      </w:pPr>
      <w:r>
        <w:t xml:space="preserve">Provide an overview of your project work including the performance of different models. Must not be more than 250 words. </w:t>
      </w:r>
    </w:p>
    <w:p w14:paraId="6AC3A854" w14:textId="6F1D7BF3" w:rsidR="005E2716" w:rsidRDefault="005E2716" w:rsidP="00B722A8">
      <w:pPr>
        <w:jc w:val="both"/>
      </w:pPr>
    </w:p>
    <w:p w14:paraId="15EC163A" w14:textId="77777777" w:rsidR="005E2716" w:rsidRPr="00D9374A" w:rsidRDefault="005E2716" w:rsidP="005E2716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ata Preprocessing</w:t>
      </w:r>
    </w:p>
    <w:p w14:paraId="1D1D76DB" w14:textId="77777777" w:rsidR="005E2716" w:rsidRDefault="005E2716" w:rsidP="005E2716"/>
    <w:p w14:paraId="0E65637D" w14:textId="77777777" w:rsidR="005E2716" w:rsidRDefault="005E2716" w:rsidP="005E2716">
      <w:pPr>
        <w:jc w:val="both"/>
      </w:pPr>
      <w:r>
        <w:t>Explain your data pre-processing steps including filling null values, dropping duplicates, encoding, scaling, dimensionality reduction or other approaches as applicable.</w:t>
      </w:r>
    </w:p>
    <w:p w14:paraId="59290686" w14:textId="77777777" w:rsidR="005E2716" w:rsidRDefault="005E2716" w:rsidP="00B722A8">
      <w:pPr>
        <w:jc w:val="both"/>
      </w:pPr>
    </w:p>
    <w:p w14:paraId="23AEF1E5" w14:textId="77777777" w:rsidR="00B722A8" w:rsidRDefault="00B722A8" w:rsidP="002F3DC4"/>
    <w:p w14:paraId="085C7799" w14:textId="4F984B01" w:rsidR="00B722A8" w:rsidRPr="00D9374A" w:rsidRDefault="00D9374A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set Characteristics and </w:t>
      </w:r>
      <w:r w:rsidR="00B722A8" w:rsidRPr="00D9374A">
        <w:rPr>
          <w:rFonts w:ascii="Times New Roman" w:hAnsi="Times New Roman" w:cs="Times New Roman"/>
        </w:rPr>
        <w:t>Exploratory Data Analysis</w:t>
      </w:r>
      <w:r w:rsidR="0013472F">
        <w:rPr>
          <w:rFonts w:ascii="Times New Roman" w:hAnsi="Times New Roman" w:cs="Times New Roman"/>
        </w:rPr>
        <w:t xml:space="preserve"> (EDA)</w:t>
      </w:r>
    </w:p>
    <w:p w14:paraId="246A7D87" w14:textId="245E6828" w:rsidR="00B722A8" w:rsidRDefault="00B722A8" w:rsidP="00B722A8"/>
    <w:p w14:paraId="54CE7E47" w14:textId="6AA413EF" w:rsidR="00B722A8" w:rsidRPr="00B722A8" w:rsidRDefault="00B722A8" w:rsidP="00B722A8">
      <w:pPr>
        <w:jc w:val="both"/>
      </w:pPr>
      <w:r>
        <w:t xml:space="preserve">In this section, </w:t>
      </w:r>
      <w:r w:rsidR="00D9374A">
        <w:t>introduce your dataset. Mention number of rows, columns and other characteristics. P</w:t>
      </w:r>
      <w:r>
        <w:t xml:space="preserve">rovide the histograms of data distribution and correlations among the variable with a suitable discussion. </w:t>
      </w:r>
      <w:r w:rsidR="00FF64FB" w:rsidRPr="0013472F">
        <w:rPr>
          <w:color w:val="FF0000"/>
        </w:rPr>
        <w:t xml:space="preserve">This section is a must for CSE303 students. </w:t>
      </w:r>
      <w:r w:rsidR="00FF64FB">
        <w:t xml:space="preserve">For others, </w:t>
      </w:r>
      <w:r w:rsidR="0013472F">
        <w:t xml:space="preserve">visualizations for EDA </w:t>
      </w:r>
      <w:proofErr w:type="gramStart"/>
      <w:r w:rsidR="0013472F">
        <w:t>is</w:t>
      </w:r>
      <w:proofErr w:type="gramEnd"/>
      <w:r w:rsidR="0013472F">
        <w:t xml:space="preserve"> not mandatory but will be appreciated. </w:t>
      </w:r>
    </w:p>
    <w:p w14:paraId="749ED650" w14:textId="3C3B38A7" w:rsidR="00B722A8" w:rsidRDefault="00B722A8" w:rsidP="00B722A8">
      <w:pPr>
        <w:jc w:val="both"/>
      </w:pPr>
    </w:p>
    <w:p w14:paraId="46F92E77" w14:textId="77777777" w:rsidR="00B722A8" w:rsidRDefault="00B722A8" w:rsidP="002F3DC4"/>
    <w:p w14:paraId="24BCC2B3" w14:textId="1A1BA00B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Machine Learning Models</w:t>
      </w:r>
    </w:p>
    <w:p w14:paraId="30D7950C" w14:textId="597DB909" w:rsidR="00B722A8" w:rsidRDefault="00B722A8" w:rsidP="00B722A8"/>
    <w:p w14:paraId="473079A4" w14:textId="532F4059" w:rsidR="00B722A8" w:rsidRDefault="00B722A8" w:rsidP="00B722A8">
      <w:pPr>
        <w:jc w:val="both"/>
      </w:pPr>
      <w:r>
        <w:t>Provide a brief description of the machine learning models you used</w:t>
      </w:r>
      <w:r w:rsidR="00243A1A">
        <w:t>.</w:t>
      </w:r>
      <w:r>
        <w:t xml:space="preserve"> </w:t>
      </w:r>
      <w:r w:rsidR="00243A1A">
        <w:t xml:space="preserve">They could be different types of regression, classification, clustering, recommender systems and so on, whichever is applicable for your course. </w:t>
      </w:r>
    </w:p>
    <w:p w14:paraId="50DF0357" w14:textId="168FF2A8" w:rsidR="00B722A8" w:rsidRDefault="00B722A8" w:rsidP="00B722A8">
      <w:pPr>
        <w:jc w:val="both"/>
      </w:pPr>
    </w:p>
    <w:p w14:paraId="2B5CC68A" w14:textId="36359F33" w:rsidR="00B722A8" w:rsidRDefault="00B722A8" w:rsidP="00B722A8">
      <w:pPr>
        <w:jc w:val="both"/>
      </w:pPr>
      <w:r>
        <w:t xml:space="preserve">Don’t copy-paste directly from the Internet! Write in your own words. Maximum </w:t>
      </w:r>
      <w:r w:rsidR="00243A1A">
        <w:t>2</w:t>
      </w:r>
      <w:r>
        <w:t xml:space="preserve"> Page</w:t>
      </w:r>
      <w:r w:rsidR="00243A1A">
        <w:t>s</w:t>
      </w:r>
      <w:r>
        <w:t>.</w:t>
      </w:r>
    </w:p>
    <w:p w14:paraId="42294663" w14:textId="447E1C28" w:rsidR="005E2716" w:rsidRDefault="005E2716" w:rsidP="00B722A8">
      <w:pPr>
        <w:jc w:val="both"/>
      </w:pPr>
    </w:p>
    <w:p w14:paraId="350AFC5B" w14:textId="68AF6721" w:rsidR="005E2716" w:rsidRPr="0013472F" w:rsidRDefault="005E2716" w:rsidP="00B722A8">
      <w:pPr>
        <w:jc w:val="both"/>
        <w:rPr>
          <w:color w:val="FF0000"/>
        </w:rPr>
      </w:pPr>
      <w:r w:rsidRPr="0013472F">
        <w:rPr>
          <w:color w:val="FF0000"/>
        </w:rPr>
        <w:t xml:space="preserve">CSE488 students must describe the motivation and objectives of your model in this section for Part-II (Application) of your term project. </w:t>
      </w:r>
    </w:p>
    <w:p w14:paraId="60D8075C" w14:textId="5A9F46FC" w:rsidR="00B722A8" w:rsidRDefault="00B722A8" w:rsidP="00B722A8"/>
    <w:p w14:paraId="3A0D2238" w14:textId="77777777" w:rsidR="00B722A8" w:rsidRPr="00B722A8" w:rsidRDefault="00B722A8" w:rsidP="00B722A8"/>
    <w:p w14:paraId="7D05DDD1" w14:textId="7C0C7644" w:rsidR="00B722A8" w:rsidRPr="00D9374A" w:rsidRDefault="005E2716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 of </w:t>
      </w:r>
      <w:r w:rsidR="00B722A8" w:rsidRPr="00D9374A">
        <w:rPr>
          <w:rFonts w:ascii="Times New Roman" w:hAnsi="Times New Roman" w:cs="Times New Roman"/>
        </w:rPr>
        <w:t>Model</w:t>
      </w:r>
      <w:r>
        <w:rPr>
          <w:rFonts w:ascii="Times New Roman" w:hAnsi="Times New Roman" w:cs="Times New Roman"/>
        </w:rPr>
        <w:t xml:space="preserve">s and </w:t>
      </w:r>
      <w:r w:rsidR="00A64F75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ssociated Parameters </w:t>
      </w:r>
    </w:p>
    <w:p w14:paraId="58E2E5E2" w14:textId="1399F5D5" w:rsidR="00B722A8" w:rsidRDefault="00B722A8" w:rsidP="00B722A8"/>
    <w:p w14:paraId="1478A0FB" w14:textId="43D8CC26" w:rsidR="00B722A8" w:rsidRDefault="00B722A8" w:rsidP="00B722A8">
      <w:r>
        <w:t xml:space="preserve">Discuss the different models that you implemented in this project. Provide a detailed description of their parameters. Use tables as necessary. </w:t>
      </w:r>
    </w:p>
    <w:p w14:paraId="6F1CB3DB" w14:textId="3B2CC189" w:rsidR="005E2716" w:rsidRDefault="005E2716" w:rsidP="00B722A8"/>
    <w:p w14:paraId="398F3EB6" w14:textId="050456F3" w:rsidR="005E2716" w:rsidRPr="0013472F" w:rsidRDefault="005E2716" w:rsidP="005E2716">
      <w:pPr>
        <w:jc w:val="both"/>
        <w:rPr>
          <w:color w:val="FF0000"/>
        </w:rPr>
      </w:pPr>
      <w:r w:rsidRPr="0013472F">
        <w:rPr>
          <w:color w:val="FF0000"/>
        </w:rPr>
        <w:lastRenderedPageBreak/>
        <w:t>CSE4</w:t>
      </w:r>
      <w:r w:rsidRPr="0013472F">
        <w:rPr>
          <w:color w:val="FF0000"/>
        </w:rPr>
        <w:t>88</w:t>
      </w:r>
      <w:r w:rsidRPr="0013472F">
        <w:rPr>
          <w:color w:val="FF0000"/>
        </w:rPr>
        <w:t xml:space="preserve"> students must describe the </w:t>
      </w:r>
      <w:r w:rsidRPr="0013472F">
        <w:rPr>
          <w:color w:val="FF0000"/>
        </w:rPr>
        <w:t xml:space="preserve">workflow of your </w:t>
      </w:r>
      <w:proofErr w:type="gramStart"/>
      <w:r w:rsidRPr="0013472F">
        <w:rPr>
          <w:color w:val="FF0000"/>
        </w:rPr>
        <w:t>Application</w:t>
      </w:r>
      <w:proofErr w:type="gramEnd"/>
      <w:r w:rsidRPr="0013472F">
        <w:rPr>
          <w:color w:val="FF0000"/>
        </w:rPr>
        <w:t xml:space="preserve"> using a suitable diagram and justify it. </w:t>
      </w:r>
      <w:r w:rsidR="00A64F75" w:rsidRPr="0013472F">
        <w:rPr>
          <w:color w:val="FF0000"/>
        </w:rPr>
        <w:t>They need to also include the results of their Part-I (Queries) of the Term Project</w:t>
      </w:r>
      <w:r w:rsidR="000A3204" w:rsidRPr="0013472F">
        <w:rPr>
          <w:color w:val="FF0000"/>
        </w:rPr>
        <w:t xml:space="preserve"> as a separate subsection at the beginning of this section</w:t>
      </w:r>
      <w:r w:rsidR="00A64F75" w:rsidRPr="0013472F">
        <w:rPr>
          <w:color w:val="FF0000"/>
        </w:rPr>
        <w:t xml:space="preserve">. </w:t>
      </w:r>
    </w:p>
    <w:p w14:paraId="3F096AAE" w14:textId="77777777" w:rsidR="005E2716" w:rsidRPr="0013472F" w:rsidRDefault="005E2716" w:rsidP="00B722A8">
      <w:pPr>
        <w:rPr>
          <w:color w:val="FF0000"/>
        </w:rPr>
      </w:pPr>
    </w:p>
    <w:p w14:paraId="4527F66A" w14:textId="77777777" w:rsidR="00B722A8" w:rsidRDefault="00B722A8" w:rsidP="00B722A8"/>
    <w:p w14:paraId="120B7C01" w14:textId="25CFBAA4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Performance Evaluation</w:t>
      </w:r>
    </w:p>
    <w:p w14:paraId="2D37EEC9" w14:textId="55D05A41" w:rsidR="00B722A8" w:rsidRDefault="00B722A8" w:rsidP="00B722A8"/>
    <w:p w14:paraId="35234329" w14:textId="747BA3C4" w:rsidR="00B722A8" w:rsidRPr="0013472F" w:rsidRDefault="00B722A8" w:rsidP="00B722A8">
      <w:pPr>
        <w:rPr>
          <w:color w:val="FF0000"/>
        </w:rPr>
      </w:pPr>
      <w:r>
        <w:t xml:space="preserve">Use charts, figures appropriately to visualize and compare the performance of </w:t>
      </w:r>
      <w:r w:rsidR="000A3204">
        <w:t xml:space="preserve">your model or </w:t>
      </w:r>
      <w:r>
        <w:t>different models.</w:t>
      </w:r>
      <w:r w:rsidR="000A3204">
        <w:t xml:space="preserve"> </w:t>
      </w:r>
      <w:r w:rsidR="000A3204" w:rsidRPr="0013472F">
        <w:rPr>
          <w:color w:val="FF0000"/>
        </w:rPr>
        <w:t>CSE303 students must show the performance comparison among different regression models as suggested in the class.</w:t>
      </w:r>
      <w:r w:rsidR="00243A1A" w:rsidRPr="0013472F">
        <w:rPr>
          <w:color w:val="FF0000"/>
        </w:rPr>
        <w:t xml:space="preserve"> </w:t>
      </w:r>
    </w:p>
    <w:p w14:paraId="19A5C9D6" w14:textId="77777777" w:rsidR="00D9374A" w:rsidRPr="0013472F" w:rsidRDefault="00D9374A" w:rsidP="00B722A8">
      <w:pPr>
        <w:rPr>
          <w:color w:val="FF0000"/>
        </w:rPr>
      </w:pPr>
    </w:p>
    <w:p w14:paraId="4DF672B7" w14:textId="029BBC76" w:rsidR="00B722A8" w:rsidRDefault="00B722A8" w:rsidP="00B722A8"/>
    <w:p w14:paraId="46D8950E" w14:textId="07B557FD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iscussion</w:t>
      </w:r>
    </w:p>
    <w:p w14:paraId="52FD328A" w14:textId="5688C9B9" w:rsidR="00B722A8" w:rsidRDefault="00B722A8" w:rsidP="00B722A8"/>
    <w:p w14:paraId="58AFA622" w14:textId="3FFD9EAC" w:rsidR="00B722A8" w:rsidRDefault="00B722A8" w:rsidP="00B10D61">
      <w:pPr>
        <w:jc w:val="both"/>
      </w:pPr>
      <w:r>
        <w:t>Most important section!</w:t>
      </w:r>
    </w:p>
    <w:p w14:paraId="4DBE4F92" w14:textId="77777777" w:rsidR="00B10D61" w:rsidRDefault="00B10D61" w:rsidP="00B10D61">
      <w:pPr>
        <w:jc w:val="both"/>
      </w:pPr>
    </w:p>
    <w:p w14:paraId="2B99B683" w14:textId="496226E1" w:rsidR="00B722A8" w:rsidRDefault="00B722A8" w:rsidP="00B10D61">
      <w:pPr>
        <w:jc w:val="both"/>
      </w:pPr>
      <w:proofErr w:type="spellStart"/>
      <w:r>
        <w:t>Analyze</w:t>
      </w:r>
      <w:proofErr w:type="spellEnd"/>
      <w:r>
        <w:t xml:space="preserve"> the performance of the models and provide your hypothesis behind their performance</w:t>
      </w:r>
      <w:r w:rsidR="00B10D61">
        <w:t xml:space="preserve">, e.g. Why some models are performing better than others? Provide appropriate reasonings of your hypothesis. </w:t>
      </w:r>
    </w:p>
    <w:p w14:paraId="557A5EC1" w14:textId="5291E3DC" w:rsidR="00FF64FB" w:rsidRDefault="00FF64FB" w:rsidP="00B10D61">
      <w:pPr>
        <w:jc w:val="both"/>
      </w:pPr>
    </w:p>
    <w:p w14:paraId="41DF4F48" w14:textId="33D958FE" w:rsidR="00FF64FB" w:rsidRPr="0013472F" w:rsidRDefault="00FF64FB" w:rsidP="00B10D61">
      <w:pPr>
        <w:jc w:val="both"/>
        <w:rPr>
          <w:color w:val="FF0000"/>
        </w:rPr>
      </w:pPr>
      <w:r w:rsidRPr="0013472F">
        <w:rPr>
          <w:color w:val="FF0000"/>
        </w:rPr>
        <w:t>CSE488 students must discuss how your model achieves the objectives you mentioned before.</w:t>
      </w:r>
    </w:p>
    <w:p w14:paraId="3AFC2D22" w14:textId="775C3E60" w:rsidR="00B10D61" w:rsidRDefault="00B10D61" w:rsidP="00B10D61">
      <w:pPr>
        <w:jc w:val="both"/>
      </w:pPr>
    </w:p>
    <w:p w14:paraId="22ED3B3B" w14:textId="7A093ACA" w:rsidR="00B10D61" w:rsidRPr="00D9374A" w:rsidRDefault="00B10D61" w:rsidP="00B10D61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Conclusion</w:t>
      </w:r>
    </w:p>
    <w:p w14:paraId="4F21436E" w14:textId="4A24AA1A" w:rsidR="00B10D61" w:rsidRDefault="00B10D61" w:rsidP="00B10D61"/>
    <w:p w14:paraId="3F4A1861" w14:textId="66D6944A" w:rsidR="00B10D61" w:rsidRDefault="00B10D61" w:rsidP="00B10D61">
      <w:r>
        <w:t>What’s on your mind after finishing this project?</w:t>
      </w:r>
    </w:p>
    <w:p w14:paraId="5103D205" w14:textId="77777777" w:rsidR="00B10D61" w:rsidRDefault="00B10D61" w:rsidP="00B10D61"/>
    <w:p w14:paraId="7B9E8ACC" w14:textId="01FF08B3" w:rsidR="00B10D61" w:rsidRDefault="00B10D61" w:rsidP="00B10D61">
      <w:r>
        <w:t xml:space="preserve">Put remarks, comments, challenges, opportunities – anything in this section. </w:t>
      </w:r>
    </w:p>
    <w:p w14:paraId="19894F43" w14:textId="77777777" w:rsidR="00B10D61" w:rsidRPr="00B10D61" w:rsidRDefault="00B10D61" w:rsidP="00B10D61"/>
    <w:p w14:paraId="28D1DE97" w14:textId="4C6F3775" w:rsidR="00B10D61" w:rsidRDefault="00B10D61" w:rsidP="00B10D61">
      <w:pPr>
        <w:jc w:val="both"/>
      </w:pPr>
    </w:p>
    <w:p w14:paraId="1F1E5055" w14:textId="483187C7" w:rsidR="00FF64FB" w:rsidRDefault="00FF64FB" w:rsidP="00FF64FB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14:paraId="2F32A5D3" w14:textId="7067006C" w:rsidR="00FF64FB" w:rsidRDefault="00FF64FB" w:rsidP="00FF64FB"/>
    <w:p w14:paraId="298326E3" w14:textId="759703BE" w:rsidR="00FF64FB" w:rsidRDefault="00FF64FB" w:rsidP="00FF64FB">
      <w:r>
        <w:t>Put your references here, if any.</w:t>
      </w:r>
    </w:p>
    <w:p w14:paraId="023F5F97" w14:textId="5442C5DF" w:rsidR="00FF64FB" w:rsidRDefault="00FF64FB" w:rsidP="00FF64FB"/>
    <w:p w14:paraId="20ADE7B0" w14:textId="77777777" w:rsidR="00FF64FB" w:rsidRDefault="00FF64FB" w:rsidP="00FF64FB"/>
    <w:p w14:paraId="09A62D25" w14:textId="248E6214" w:rsidR="00FF64FB" w:rsidRDefault="00FF64FB" w:rsidP="00FF64FB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</w:t>
      </w:r>
    </w:p>
    <w:p w14:paraId="3A882938" w14:textId="055569D1" w:rsidR="00FF64FB" w:rsidRDefault="00FF64FB" w:rsidP="00FF64FB"/>
    <w:p w14:paraId="38C93485" w14:textId="3E257054" w:rsidR="00FF64FB" w:rsidRDefault="00FF64FB" w:rsidP="00FF64FB">
      <w:r>
        <w:t>Put your code here in Courier New, Font size: 10, Single spacing.</w:t>
      </w:r>
    </w:p>
    <w:p w14:paraId="15F20AA3" w14:textId="77777777" w:rsidR="00FF64FB" w:rsidRDefault="00FF64FB" w:rsidP="00FF64FB"/>
    <w:p w14:paraId="0D8960C2" w14:textId="6A519E28" w:rsidR="002F3DC4" w:rsidRDefault="002F3DC4" w:rsidP="002F3DC4"/>
    <w:p w14:paraId="547AD66B" w14:textId="0780A7E8" w:rsidR="002F3DC4" w:rsidRDefault="002F3DC4" w:rsidP="002F3DC4"/>
    <w:sectPr w:rsidR="002F3DC4">
      <w:footerReference w:type="default" r:id="rId8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04553" w14:textId="77777777" w:rsidR="00E04D2E" w:rsidRDefault="00E04D2E">
      <w:r>
        <w:separator/>
      </w:r>
    </w:p>
  </w:endnote>
  <w:endnote w:type="continuationSeparator" w:id="0">
    <w:p w14:paraId="7C573ACC" w14:textId="77777777" w:rsidR="00E04D2E" w:rsidRDefault="00E04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5AF8F" w14:textId="77777777" w:rsidR="00E04D2E" w:rsidRDefault="00E04D2E">
      <w:r>
        <w:separator/>
      </w:r>
    </w:p>
  </w:footnote>
  <w:footnote w:type="continuationSeparator" w:id="0">
    <w:p w14:paraId="3A9C8F77" w14:textId="77777777" w:rsidR="00E04D2E" w:rsidRDefault="00E04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A3204"/>
    <w:rsid w:val="000B2885"/>
    <w:rsid w:val="0013472F"/>
    <w:rsid w:val="0023314E"/>
    <w:rsid w:val="00243A1A"/>
    <w:rsid w:val="002743DA"/>
    <w:rsid w:val="002B5746"/>
    <w:rsid w:val="002F3DC4"/>
    <w:rsid w:val="003209B8"/>
    <w:rsid w:val="00322607"/>
    <w:rsid w:val="00350D41"/>
    <w:rsid w:val="00420C90"/>
    <w:rsid w:val="00427BEA"/>
    <w:rsid w:val="005061BC"/>
    <w:rsid w:val="005C7102"/>
    <w:rsid w:val="005E2716"/>
    <w:rsid w:val="006817C3"/>
    <w:rsid w:val="00743360"/>
    <w:rsid w:val="007C4216"/>
    <w:rsid w:val="009A56FD"/>
    <w:rsid w:val="00A64F75"/>
    <w:rsid w:val="00AA1FBE"/>
    <w:rsid w:val="00AE3CB8"/>
    <w:rsid w:val="00AF2894"/>
    <w:rsid w:val="00B10D61"/>
    <w:rsid w:val="00B226DD"/>
    <w:rsid w:val="00B722A8"/>
    <w:rsid w:val="00BB18C1"/>
    <w:rsid w:val="00D9374A"/>
    <w:rsid w:val="00E04D2E"/>
    <w:rsid w:val="00EF39CD"/>
    <w:rsid w:val="00F742F1"/>
    <w:rsid w:val="00FD3B3D"/>
    <w:rsid w:val="00FF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Dr. Mohammad Rezwanul Huq</cp:lastModifiedBy>
  <cp:revision>3</cp:revision>
  <dcterms:created xsi:type="dcterms:W3CDTF">2021-12-21T10:21:00Z</dcterms:created>
  <dcterms:modified xsi:type="dcterms:W3CDTF">2021-12-21T10:21:00Z</dcterms:modified>
</cp:coreProperties>
</file>